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BB2679" w14:textId="77777777" w:rsidR="00716FD7" w:rsidRPr="00716FD7" w:rsidRDefault="00716FD7" w:rsidP="00716FD7">
      <w:pPr>
        <w:tabs>
          <w:tab w:val="right" w:pos="11340"/>
        </w:tabs>
        <w:ind w:left="274" w:right="148"/>
        <w:rPr>
          <w:rFonts w:ascii="Cambria" w:hAnsi="Cambria" w:cs="Arial"/>
        </w:rPr>
      </w:pPr>
      <w:r w:rsidRPr="00716FD7">
        <w:rPr>
          <w:rFonts w:ascii="Cambria" w:hAnsi="Cambria" w:cs="Arial"/>
        </w:rPr>
        <w:t>For Immediate Release</w:t>
      </w:r>
      <w:r w:rsidRPr="00716FD7">
        <w:rPr>
          <w:rFonts w:ascii="Cambria" w:hAnsi="Cambria" w:cs="Arial"/>
          <w:b/>
        </w:rPr>
        <w:tab/>
      </w:r>
      <w:r w:rsidRPr="00F53E3B">
        <w:rPr>
          <w:rFonts w:ascii="Cambria" w:hAnsi="Cambria" w:cs="Arial"/>
          <w:sz w:val="20"/>
          <w:szCs w:val="20"/>
        </w:rPr>
        <w:t>Contact:</w:t>
      </w:r>
      <w:r w:rsidRPr="00F53E3B">
        <w:rPr>
          <w:rFonts w:ascii="Cambria" w:hAnsi="Cambria" w:cs="Arial"/>
          <w:b/>
          <w:sz w:val="20"/>
          <w:szCs w:val="20"/>
        </w:rPr>
        <w:t xml:space="preserve"> </w:t>
      </w:r>
      <w:r w:rsidR="001D0778">
        <w:rPr>
          <w:rFonts w:ascii="Cambria" w:hAnsi="Cambria" w:cs="Arial"/>
          <w:sz w:val="20"/>
          <w:szCs w:val="20"/>
        </w:rPr>
        <w:t>Ellie Fox</w:t>
      </w:r>
    </w:p>
    <w:p w14:paraId="09BFCED2" w14:textId="77777777" w:rsidR="00716FD7" w:rsidRPr="00716FD7" w:rsidRDefault="00716FD7" w:rsidP="00716FD7">
      <w:pPr>
        <w:tabs>
          <w:tab w:val="right" w:pos="11340"/>
        </w:tabs>
        <w:ind w:left="270" w:right="148"/>
        <w:rPr>
          <w:rFonts w:ascii="Cambria" w:hAnsi="Cambria" w:cs="Arial"/>
          <w:sz w:val="20"/>
          <w:szCs w:val="20"/>
        </w:rPr>
      </w:pPr>
      <w:r w:rsidRPr="00716FD7">
        <w:rPr>
          <w:rFonts w:ascii="Cambria" w:hAnsi="Cambria" w:cs="Arial"/>
        </w:rPr>
        <w:tab/>
      </w:r>
      <w:r w:rsidR="001D0778">
        <w:rPr>
          <w:rFonts w:ascii="Cambria" w:hAnsi="Cambria" w:cs="Arial"/>
          <w:sz w:val="20"/>
          <w:szCs w:val="20"/>
        </w:rPr>
        <w:t>efox</w:t>
      </w:r>
      <w:r w:rsidRPr="00716FD7">
        <w:rPr>
          <w:rFonts w:ascii="Cambria" w:hAnsi="Cambria" w:cs="Arial"/>
          <w:sz w:val="20"/>
          <w:szCs w:val="20"/>
        </w:rPr>
        <w:t>@legacybuildingsolutions.com</w:t>
      </w:r>
    </w:p>
    <w:p w14:paraId="1E6E001E" w14:textId="77777777" w:rsidR="00716FD7" w:rsidRDefault="00716FD7" w:rsidP="00716FD7">
      <w:pPr>
        <w:ind w:left="720" w:right="780"/>
        <w:jc w:val="center"/>
        <w:rPr>
          <w:b/>
        </w:rPr>
      </w:pPr>
    </w:p>
    <w:p w14:paraId="7D0750B7" w14:textId="77777777" w:rsidR="00716FD7" w:rsidRDefault="00716FD7" w:rsidP="00716FD7">
      <w:pPr>
        <w:ind w:left="720" w:right="780"/>
        <w:jc w:val="center"/>
        <w:rPr>
          <w:b/>
          <w:sz w:val="28"/>
          <w:szCs w:val="28"/>
        </w:rPr>
      </w:pPr>
    </w:p>
    <w:p w14:paraId="1CB08A2C" w14:textId="77777777" w:rsidR="00F53E3B" w:rsidRDefault="00F53E3B" w:rsidP="00716FD7">
      <w:pPr>
        <w:ind w:left="270" w:right="328"/>
        <w:jc w:val="center"/>
        <w:rPr>
          <w:b/>
          <w:sz w:val="28"/>
          <w:szCs w:val="28"/>
        </w:rPr>
      </w:pPr>
    </w:p>
    <w:p w14:paraId="3BB1800B" w14:textId="77777777" w:rsidR="00716FD7" w:rsidRPr="00505773" w:rsidRDefault="00121D8D" w:rsidP="00716FD7">
      <w:pPr>
        <w:ind w:left="270" w:right="328"/>
        <w:jc w:val="center"/>
        <w:rPr>
          <w:b/>
          <w:sz w:val="28"/>
          <w:szCs w:val="28"/>
        </w:rPr>
      </w:pPr>
      <w:r>
        <w:rPr>
          <w:b/>
          <w:sz w:val="28"/>
          <w:szCs w:val="28"/>
        </w:rPr>
        <w:t>Tennis Building by Legacy Building Solutions Named USTA Outstanding Facility</w:t>
      </w:r>
    </w:p>
    <w:p w14:paraId="2389F978" w14:textId="77777777" w:rsidR="00716FD7" w:rsidRDefault="00121D8D" w:rsidP="00716FD7">
      <w:pPr>
        <w:ind w:left="270" w:right="328"/>
        <w:jc w:val="center"/>
        <w:rPr>
          <w:b/>
        </w:rPr>
      </w:pPr>
      <w:r>
        <w:rPr>
          <w:b/>
        </w:rPr>
        <w:t>Oklahoma City Tennis Center at Will Rogers Park Outstanding Large Facility</w:t>
      </w:r>
    </w:p>
    <w:p w14:paraId="7F343167" w14:textId="77777777" w:rsidR="00716FD7" w:rsidRDefault="00716FD7" w:rsidP="00716FD7">
      <w:pPr>
        <w:ind w:left="270" w:right="328"/>
        <w:rPr>
          <w:b/>
        </w:rPr>
      </w:pPr>
    </w:p>
    <w:p w14:paraId="10584132" w14:textId="77777777" w:rsidR="00716FD7" w:rsidRDefault="00716FD7" w:rsidP="00716FD7">
      <w:pPr>
        <w:ind w:left="270" w:right="328"/>
      </w:pPr>
      <w:r w:rsidRPr="00505773">
        <w:rPr>
          <w:b/>
        </w:rPr>
        <w:t>South Haven, MN –</w:t>
      </w:r>
      <w:r>
        <w:t xml:space="preserve"> </w:t>
      </w:r>
      <w:r w:rsidR="00121D8D">
        <w:t xml:space="preserve">The United States Tennis Association (USTA), the national governing body for the sport of tennis, has announced their 2016 Outstanding Facility Awards. The Oklahoma City Tennis Center at Will Rogers Park (OKC Tennis Center) has been named one of eight winners in the Large Facility category. </w:t>
      </w:r>
    </w:p>
    <w:p w14:paraId="24C9C98C" w14:textId="77777777" w:rsidR="00121D8D" w:rsidRDefault="00121D8D" w:rsidP="00716FD7">
      <w:pPr>
        <w:ind w:left="270" w:right="328"/>
      </w:pPr>
      <w:bookmarkStart w:id="0" w:name="_GoBack"/>
      <w:bookmarkEnd w:id="0"/>
    </w:p>
    <w:p w14:paraId="6C45C40B" w14:textId="483CC6A8" w:rsidR="00121D8D" w:rsidRDefault="00121D8D" w:rsidP="00716FD7">
      <w:pPr>
        <w:ind w:left="270" w:right="328"/>
      </w:pPr>
      <w:r>
        <w:t xml:space="preserve">The award recognizes excellence in construction or renovation of tennis facilities. OKC Tennis Center recently </w:t>
      </w:r>
      <w:r w:rsidR="003B5BE4">
        <w:t xml:space="preserve">upgraded their facility with </w:t>
      </w:r>
      <w:r>
        <w:t xml:space="preserve">an indoor center constructed by </w:t>
      </w:r>
      <w:hyperlink r:id="rId8" w:history="1">
        <w:r w:rsidRPr="003B5BE4">
          <w:rPr>
            <w:rStyle w:val="Hyperlink"/>
          </w:rPr>
          <w:t>Legacy Building Solutions</w:t>
        </w:r>
      </w:hyperlink>
      <w:r w:rsidR="003B5BE4">
        <w:t xml:space="preserve">. </w:t>
      </w:r>
      <w:r>
        <w:t>The</w:t>
      </w:r>
      <w:r w:rsidR="003B5BE4">
        <w:t xml:space="preserve"> new</w:t>
      </w:r>
      <w:r>
        <w:t xml:space="preserve"> facility is </w:t>
      </w:r>
      <w:r w:rsidR="003B5BE4">
        <w:t xml:space="preserve">a fabric structure </w:t>
      </w:r>
      <w:r>
        <w:t xml:space="preserve">designed to USTA standards </w:t>
      </w:r>
      <w:r w:rsidR="00BF7961">
        <w:t>with</w:t>
      </w:r>
      <w:r>
        <w:t xml:space="preserve"> six regulation courts. </w:t>
      </w:r>
    </w:p>
    <w:p w14:paraId="4B7EBF13" w14:textId="77777777" w:rsidR="00121D8D" w:rsidRDefault="00121D8D" w:rsidP="00716FD7">
      <w:pPr>
        <w:ind w:left="270" w:right="328"/>
      </w:pPr>
    </w:p>
    <w:p w14:paraId="58751717" w14:textId="77777777" w:rsidR="003B5BE4" w:rsidRDefault="00121D8D" w:rsidP="00716FD7">
      <w:pPr>
        <w:ind w:left="270" w:right="328"/>
      </w:pPr>
      <w:r>
        <w:t xml:space="preserve">Several features of the </w:t>
      </w:r>
      <w:hyperlink r:id="rId9" w:history="1">
        <w:r w:rsidRPr="00121D8D">
          <w:rPr>
            <w:rStyle w:val="Hyperlink"/>
          </w:rPr>
          <w:t>indoor sports center</w:t>
        </w:r>
      </w:hyperlink>
      <w:r>
        <w:t xml:space="preserve"> make it ideal for tennis play. The white interior liner uses a flame-retardant PE fabric which reflects the LED lighting system, creating a bright, even background across all courts.</w:t>
      </w:r>
      <w:r w:rsidR="003B5BE4">
        <w:t xml:space="preserve"> Using fabric also enhances the building’s acoustics, helping players and coaches stay focused on the game. </w:t>
      </w:r>
    </w:p>
    <w:p w14:paraId="1F03A95F" w14:textId="77777777" w:rsidR="003B5BE4" w:rsidRDefault="003B5BE4" w:rsidP="00716FD7">
      <w:pPr>
        <w:ind w:left="270" w:right="328"/>
      </w:pPr>
    </w:p>
    <w:p w14:paraId="6A855715" w14:textId="77777777" w:rsidR="003B5BE4" w:rsidRDefault="003B5BE4" w:rsidP="00716FD7">
      <w:pPr>
        <w:ind w:left="270" w:right="328"/>
      </w:pPr>
      <w:r>
        <w:t>The new tennis structure measures 125 feet by 300 feet. Designed for year-round use, t</w:t>
      </w:r>
      <w:r w:rsidR="00121D8D">
        <w:t>he</w:t>
      </w:r>
      <w:r>
        <w:t xml:space="preserve"> building’s</w:t>
      </w:r>
      <w:r w:rsidR="00121D8D">
        <w:t xml:space="preserve"> roof and walls are fully insulated</w:t>
      </w:r>
      <w:r>
        <w:t xml:space="preserve">. Climate control systems, divider and backdrop curtains, netting and a fire suppression system elevate the building’s suitability for all levels of play, including recreational, high school and college. </w:t>
      </w:r>
    </w:p>
    <w:p w14:paraId="186ABBF7" w14:textId="77777777" w:rsidR="00121D8D" w:rsidRDefault="00121D8D" w:rsidP="00716FD7">
      <w:pPr>
        <w:ind w:left="270" w:right="328"/>
      </w:pPr>
    </w:p>
    <w:p w14:paraId="51B9A575" w14:textId="77777777" w:rsidR="00121D8D" w:rsidRDefault="00121D8D" w:rsidP="00121D8D">
      <w:pPr>
        <w:ind w:left="270"/>
      </w:pPr>
      <w:r>
        <w:t>Like all Legacy buildings, the center was custom designed to meet project specifications.</w:t>
      </w:r>
      <w:r w:rsidR="003B5BE4">
        <w:t xml:space="preserve"> After working with tennis center staff to complete the design,</w:t>
      </w:r>
      <w:r>
        <w:t xml:space="preserve"> Legacy’s in-house crew installed the building in less than 30 days. “</w:t>
      </w:r>
      <w:r w:rsidRPr="00121D8D">
        <w:t>It was a priority to get the new building operating quickly, so we could continue our programming,”</w:t>
      </w:r>
      <w:r>
        <w:t xml:space="preserve"> said Steve Henry, </w:t>
      </w:r>
      <w:r w:rsidRPr="00121D8D">
        <w:t xml:space="preserve">director of recreational programming at OKC. </w:t>
      </w:r>
      <w:r>
        <w:t>“They were totally committed to doing whatever was necessary to support our project.”</w:t>
      </w:r>
    </w:p>
    <w:p w14:paraId="5A0D5238" w14:textId="77777777" w:rsidR="00121D8D" w:rsidRDefault="00121D8D" w:rsidP="00716FD7">
      <w:pPr>
        <w:ind w:left="270" w:right="328"/>
      </w:pPr>
    </w:p>
    <w:p w14:paraId="4C180A94" w14:textId="77777777" w:rsidR="00716FD7" w:rsidRDefault="003B5BE4" w:rsidP="00716FD7">
      <w:pPr>
        <w:ind w:left="270" w:right="328"/>
      </w:pPr>
      <w:r>
        <w:t xml:space="preserve">“Every aspect of this building was designed to create an ideal tennis environment,” </w:t>
      </w:r>
      <w:r w:rsidR="00121D8D">
        <w:t xml:space="preserve">said Ben Fox, president and CEO of Legacy Building Solutions. “It’s an honor </w:t>
      </w:r>
      <w:r>
        <w:t xml:space="preserve">for one of our custom buildings </w:t>
      </w:r>
      <w:r w:rsidR="00121D8D">
        <w:t>to be recognized as one of the best tennis centers in the country.”</w:t>
      </w:r>
    </w:p>
    <w:p w14:paraId="515AC09B" w14:textId="77777777" w:rsidR="00121D8D" w:rsidRDefault="00121D8D" w:rsidP="00716FD7">
      <w:pPr>
        <w:ind w:left="270" w:right="328"/>
      </w:pPr>
    </w:p>
    <w:p w14:paraId="219BE948" w14:textId="77777777" w:rsidR="00716FD7" w:rsidRPr="00A96A03" w:rsidRDefault="00716FD7" w:rsidP="00716FD7">
      <w:pPr>
        <w:ind w:left="270" w:right="328"/>
        <w:rPr>
          <w:b/>
          <w:bCs/>
          <w:color w:val="0D0D0D" w:themeColor="text1" w:themeTint="F2"/>
        </w:rPr>
      </w:pPr>
      <w:r w:rsidRPr="00A96A03">
        <w:rPr>
          <w:b/>
          <w:bCs/>
          <w:color w:val="0D0D0D" w:themeColor="text1" w:themeTint="F2"/>
        </w:rPr>
        <w:t>About Legacy Building Solutions</w:t>
      </w:r>
    </w:p>
    <w:p w14:paraId="75512301" w14:textId="77777777" w:rsidR="00716FD7" w:rsidRPr="00A96A03" w:rsidRDefault="00716FD7" w:rsidP="00716FD7">
      <w:pPr>
        <w:ind w:left="270" w:right="328"/>
        <w:rPr>
          <w:color w:val="0D0D0D" w:themeColor="text1" w:themeTint="F2"/>
        </w:rPr>
      </w:pPr>
      <w:r w:rsidRPr="00A96A03">
        <w:rPr>
          <w:color w:val="0D0D0D" w:themeColor="text1" w:themeTint="F2"/>
        </w:rPr>
        <w:t xml:space="preserve">Legacy Building Solutions designs, manufactures, engineers, and installs large-scale custom fabric structures for a wide range of industries, including the aviation, recreational, military, and agricultural sectors. A pioneer in the use of a rigid steel frame for fabric structures, the company was founded in 2010. Headquartered in South Haven, Minnesota, Legacy Building Solutions provides services worldwide. Committed to sustainability and best management practices, the firm has achieved ISO 9001:2008 and CSA A660-10 certifications. Learn more at </w:t>
      </w:r>
      <w:hyperlink r:id="rId10" w:history="1">
        <w:r w:rsidRPr="00A96A03">
          <w:rPr>
            <w:rStyle w:val="Hyperlink"/>
            <w:color w:val="0D0D0D" w:themeColor="text1" w:themeTint="F2"/>
          </w:rPr>
          <w:t>www.legacybuildingsolutions.com</w:t>
        </w:r>
      </w:hyperlink>
      <w:r w:rsidRPr="00A96A03">
        <w:rPr>
          <w:rStyle w:val="Hyperlink"/>
          <w:color w:val="0D0D0D" w:themeColor="text1" w:themeTint="F2"/>
        </w:rPr>
        <w:t>.</w:t>
      </w:r>
    </w:p>
    <w:p w14:paraId="44B8D1E0" w14:textId="77777777" w:rsidR="00716FD7" w:rsidRPr="00A96A03" w:rsidRDefault="00716FD7" w:rsidP="00716FD7">
      <w:pPr>
        <w:ind w:left="270" w:right="328"/>
        <w:rPr>
          <w:b/>
          <w:bCs/>
          <w:color w:val="0D0D0D" w:themeColor="text1" w:themeTint="F2"/>
        </w:rPr>
      </w:pPr>
    </w:p>
    <w:sectPr w:rsidR="00716FD7" w:rsidRPr="00A96A03" w:rsidSect="00716FD7">
      <w:headerReference w:type="default" r:id="rId11"/>
      <w:pgSz w:w="12240" w:h="15840" w:code="1"/>
      <w:pgMar w:top="605" w:right="259" w:bottom="274" w:left="403" w:header="720" w:footer="720" w:gutter="0"/>
      <w:cols w:space="720"/>
      <w:noEndnote/>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D7E9A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889683" w14:textId="77777777" w:rsidR="00BA17F9" w:rsidRDefault="00BA17F9" w:rsidP="00FA5ACF">
      <w:r>
        <w:separator/>
      </w:r>
    </w:p>
  </w:endnote>
  <w:endnote w:type="continuationSeparator" w:id="0">
    <w:p w14:paraId="6E30623E" w14:textId="77777777" w:rsidR="00BA17F9" w:rsidRDefault="00BA17F9" w:rsidP="00FA5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onaco">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89C6A0" w14:textId="77777777" w:rsidR="00BA17F9" w:rsidRDefault="00BA17F9" w:rsidP="00FA5ACF">
      <w:r>
        <w:separator/>
      </w:r>
    </w:p>
  </w:footnote>
  <w:footnote w:type="continuationSeparator" w:id="0">
    <w:p w14:paraId="3EFA2104" w14:textId="77777777" w:rsidR="00BA17F9" w:rsidRDefault="00BA17F9" w:rsidP="00FA5A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87C545" w14:textId="77777777" w:rsidR="00FA5ACF" w:rsidRDefault="00FA5ACF" w:rsidP="00FA5ACF">
    <w:pPr>
      <w:pStyle w:val="ListParagraph"/>
      <w:kinsoku w:val="0"/>
      <w:overflowPunct w:val="0"/>
      <w:ind w:left="113"/>
      <w:rPr>
        <w:sz w:val="20"/>
        <w:szCs w:val="20"/>
      </w:rPr>
    </w:pPr>
    <w:r>
      <w:rPr>
        <w:noProof/>
        <w:sz w:val="20"/>
        <w:szCs w:val="20"/>
      </w:rPr>
      <mc:AlternateContent>
        <mc:Choice Requires="wpg">
          <w:drawing>
            <wp:inline distT="0" distB="0" distL="0" distR="0" wp14:anchorId="5B2D7D8C" wp14:editId="7B364869">
              <wp:extent cx="7216140" cy="1066165"/>
              <wp:effectExtent l="0" t="0" r="3810" b="63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16140" cy="1066165"/>
                        <a:chOff x="0" y="0"/>
                        <a:chExt cx="11364" cy="1679"/>
                      </a:xfrm>
                    </wpg:grpSpPr>
                    <pic:pic xmlns:pic="http://schemas.openxmlformats.org/drawingml/2006/picture">
                      <pic:nvPicPr>
                        <pic:cNvPr id="7"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226" y="1491"/>
                          <a:ext cx="7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Freeform 3"/>
                      <wps:cNvSpPr>
                        <a:spLocks/>
                      </wps:cNvSpPr>
                      <wps:spPr bwMode="auto">
                        <a:xfrm>
                          <a:off x="4294" y="1552"/>
                          <a:ext cx="6980" cy="20"/>
                        </a:xfrm>
                        <a:custGeom>
                          <a:avLst/>
                          <a:gdLst>
                            <a:gd name="T0" fmla="*/ 0 w 6980"/>
                            <a:gd name="T1" fmla="*/ 0 h 20"/>
                            <a:gd name="T2" fmla="*/ 6980 w 6980"/>
                            <a:gd name="T3" fmla="*/ 0 h 20"/>
                          </a:gdLst>
                          <a:ahLst/>
                          <a:cxnLst>
                            <a:cxn ang="0">
                              <a:pos x="T0" y="T1"/>
                            </a:cxn>
                            <a:cxn ang="0">
                              <a:pos x="T2" y="T3"/>
                            </a:cxn>
                          </a:cxnLst>
                          <a:rect l="0" t="0" r="r" b="b"/>
                          <a:pathLst>
                            <a:path w="6980" h="20">
                              <a:moveTo>
                                <a:pt x="0" y="0"/>
                              </a:moveTo>
                              <a:lnTo>
                                <a:pt x="6980" y="0"/>
                              </a:lnTo>
                            </a:path>
                          </a:pathLst>
                        </a:custGeom>
                        <a:noFill/>
                        <a:ln w="38100">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00" cy="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 name="Text Box 5"/>
                      <wps:cNvSpPr txBox="1">
                        <a:spLocks noChangeArrowheads="1"/>
                      </wps:cNvSpPr>
                      <wps:spPr bwMode="auto">
                        <a:xfrm>
                          <a:off x="0" y="0"/>
                          <a:ext cx="11364" cy="16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4DB34" w14:textId="77777777" w:rsidR="00FA5ACF" w:rsidRDefault="00FA5ACF" w:rsidP="00FA5ACF">
                            <w:pPr>
                              <w:pStyle w:val="ListParagraph"/>
                              <w:kinsoku w:val="0"/>
                              <w:overflowPunct w:val="0"/>
                              <w:rPr>
                                <w:sz w:val="18"/>
                                <w:szCs w:val="18"/>
                              </w:rPr>
                            </w:pPr>
                          </w:p>
                          <w:p w14:paraId="3FDA4BDB" w14:textId="77777777"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14:paraId="349CF50A" w14:textId="77777777"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14:paraId="04714A5E" w14:textId="77777777" w:rsidR="00FA5ACF" w:rsidRDefault="002C7AF4" w:rsidP="00FA5ACF">
                            <w:pPr>
                              <w:pStyle w:val="ListParagraph"/>
                              <w:kinsoku w:val="0"/>
                              <w:overflowPunct w:val="0"/>
                              <w:spacing w:before="3"/>
                              <w:ind w:right="137"/>
                              <w:jc w:val="right"/>
                              <w:rPr>
                                <w:rFonts w:ascii="Cambria" w:hAnsi="Cambria" w:cs="Cambria"/>
                                <w:color w:val="DAB90F"/>
                                <w:sz w:val="20"/>
                                <w:szCs w:val="20"/>
                              </w:rPr>
                            </w:pPr>
                            <w:hyperlink r:id="rId3" w:history="1">
                              <w:r w:rsidR="00FA5ACF">
                                <w:rPr>
                                  <w:rFonts w:ascii="Cambria" w:hAnsi="Cambria" w:cs="Cambria"/>
                                  <w:color w:val="DAB90F"/>
                                  <w:sz w:val="20"/>
                                  <w:szCs w:val="20"/>
                                </w:rPr>
                                <w:t>www.LegacyBuildingSolutions.com</w:t>
                              </w:r>
                            </w:hyperlink>
                          </w:p>
                        </w:txbxContent>
                      </wps:txbx>
                      <wps:bodyPr rot="0" vert="horz" wrap="square" lIns="0" tIns="0" rIns="0" bIns="0" anchor="t" anchorCtr="0" upright="1">
                        <a:noAutofit/>
                      </wps:bodyPr>
                    </wps:wsp>
                  </wpg:wgp>
                </a:graphicData>
              </a:graphic>
            </wp:inline>
          </w:drawing>
        </mc:Choice>
        <mc:Fallback xmlns:cx="http://schemas.microsoft.com/office/drawing/2014/chartex" xmlns:cx1="http://schemas.microsoft.com/office/drawing/2015/9/8/chartex" xmlns:cx2="http://schemas.microsoft.com/office/drawing/2015/10/21/chartex" xmlns:w15="http://schemas.microsoft.com/office/word/2012/wordml" xmlns:w16se="http://schemas.microsoft.com/office/word/2015/wordml/symex">
          <w:pict>
            <v:group w14:anchorId="5B2D7D8C" id="Group 6" o:spid="_x0000_s1026" style="width:568.2pt;height:83.95pt;mso-position-horizontal-relative:char;mso-position-vertical-relative:line" coordsize="11364,1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B+TVjlAAAgAElEQVQ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AAAAAAAAAAAAAAAAAAAA&#10;qQnrAQAAAAAAAAAAAAAAAAAASE1YDwAAAAAAAAAAAAAAAAAAQGrCegAAAAAAAAAAAAAAAAAAAFIT&#10;1gMAAAAAAAAAAAAAAAAAAJCasB4AAAAAAAAAAAAAAAAAAIDUhPUAAAAAAAAAAAAAAAAAAACkJqwH&#10;AAAAAAAAAAAAAAAAAAAgNWE9AAAAAAAAAAAAAAA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226;top:1491;width:7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">
                <v:imagedata r:id="rId4" o:title=""/>
              </v:shape>
              <v:shape id="Freeform 3" o:spid="_x0000_s1028" style="position:absolute;left:4294;top:1552;width:6980;height:20;visibility:visible;mso-wrap-style:square;v-text-anchor:top" coordsize="69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" path="m,l6980,e" filled="f" strokecolor="#7e7e7e" strokeweight="3pt">
                <v:path arrowok="t" o:connecttype="custom" o:connectlocs="0,0;6980,0" o:connectangles="0,0"/>
              </v:shape>
              <v:shape id="Picture 4" o:spid="_x0000_s1029" type="#_x0000_t75" style="position:absolute;width:4300;height: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">
                <v:imagedata r:id="rId5" o:title=""/>
              </v:shape>
              <v:shapetype id="_x0000_t202" coordsize="21600,21600" o:spt="202" path="m,l,21600r21600,l21600,xe">
                <v:stroke joinstyle="miter"/>
                <v:path gradientshapeok="t" o:connecttype="rect"/>
              </v:shapetype>
              <v:shape id="Text Box 5" o:spid="_x0000_s1030" type="#_x0000_t202" style="position:absolute;width:11364;height:1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6C84DB34" w14:textId="77777777" w:rsidR="00FA5ACF" w:rsidRDefault="00FA5ACF" w:rsidP="00FA5ACF">
                      <w:pPr>
                        <w:pStyle w:val="ListParagraph"/>
                        <w:kinsoku w:val="0"/>
                        <w:overflowPunct w:val="0"/>
                        <w:rPr>
                          <w:sz w:val="18"/>
                          <w:szCs w:val="18"/>
                        </w:rPr>
                      </w:pPr>
                    </w:p>
                    <w:p w14:paraId="3FDA4BDB" w14:textId="77777777"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14:paraId="349CF50A" w14:textId="77777777"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14:paraId="04714A5E" w14:textId="77777777" w:rsidR="00FA5ACF" w:rsidRDefault="00BA17F9" w:rsidP="00FA5ACF">
                      <w:pPr>
                        <w:pStyle w:val="ListParagraph"/>
                        <w:kinsoku w:val="0"/>
                        <w:overflowPunct w:val="0"/>
                        <w:spacing w:before="3"/>
                        <w:ind w:right="137"/>
                        <w:jc w:val="right"/>
                        <w:rPr>
                          <w:rFonts w:ascii="Cambria" w:hAnsi="Cambria" w:cs="Cambria"/>
                          <w:color w:val="DAB90F"/>
                          <w:sz w:val="20"/>
                          <w:szCs w:val="20"/>
                        </w:rPr>
                      </w:pPr>
                      <w:hyperlink r:id="rId6" w:history="1">
                        <w:r w:rsidR="00FA5ACF">
                          <w:rPr>
                            <w:rFonts w:ascii="Cambria" w:hAnsi="Cambria" w:cs="Cambria"/>
                            <w:color w:val="DAB90F"/>
                            <w:sz w:val="20"/>
                            <w:szCs w:val="20"/>
                          </w:rPr>
                          <w:t>www.LegacyBuildingSolutions.com</w:t>
                        </w:r>
                      </w:hyperlink>
                    </w:p>
                  </w:txbxContent>
                </v:textbox>
              </v:shape>
              <w10:anchorlock/>
            </v:group>
          </w:pict>
        </mc:Fallback>
      </mc:AlternateContent>
    </w:r>
  </w:p>
  <w:p w14:paraId="67A79FA9" w14:textId="77777777" w:rsidR="00FA5ACF" w:rsidRDefault="00FA5ACF">
    <w:pPr>
      <w:pStyle w:val="Header"/>
    </w:pPr>
  </w:p>
  <w:p w14:paraId="24A50E0F" w14:textId="77777777" w:rsidR="00FA5ACF" w:rsidRDefault="00FA5ACF">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lie Fox">
    <w15:presenceInfo w15:providerId="AD" w15:userId="S-1-5-21-3094765139-1042849672-819789168-11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1tDQwMDI2tzA3sDBV0lEKTi0uzszPAykwqQUAYJ4mPSwAAAA="/>
  </w:docVars>
  <w:rsids>
    <w:rsidRoot w:val="00FA5ACF"/>
    <w:rsid w:val="00001624"/>
    <w:rsid w:val="000060BF"/>
    <w:rsid w:val="000130C2"/>
    <w:rsid w:val="000221F2"/>
    <w:rsid w:val="00036A61"/>
    <w:rsid w:val="00036F48"/>
    <w:rsid w:val="000454BD"/>
    <w:rsid w:val="00045EDD"/>
    <w:rsid w:val="000501C7"/>
    <w:rsid w:val="000550EB"/>
    <w:rsid w:val="0007308C"/>
    <w:rsid w:val="0009009E"/>
    <w:rsid w:val="000908E7"/>
    <w:rsid w:val="000936AF"/>
    <w:rsid w:val="000976C5"/>
    <w:rsid w:val="000A53FE"/>
    <w:rsid w:val="000B43F0"/>
    <w:rsid w:val="000C0634"/>
    <w:rsid w:val="000C0F92"/>
    <w:rsid w:val="000C339C"/>
    <w:rsid w:val="000C51E9"/>
    <w:rsid w:val="000C547B"/>
    <w:rsid w:val="000C7F7B"/>
    <w:rsid w:val="000D100D"/>
    <w:rsid w:val="000D17EE"/>
    <w:rsid w:val="000E1364"/>
    <w:rsid w:val="000E3015"/>
    <w:rsid w:val="000E3BB3"/>
    <w:rsid w:val="000E7946"/>
    <w:rsid w:val="000E7959"/>
    <w:rsid w:val="000F4AEB"/>
    <w:rsid w:val="00114361"/>
    <w:rsid w:val="00114E3B"/>
    <w:rsid w:val="00121D8D"/>
    <w:rsid w:val="0012326A"/>
    <w:rsid w:val="001314EA"/>
    <w:rsid w:val="00134CEA"/>
    <w:rsid w:val="00136075"/>
    <w:rsid w:val="001363C7"/>
    <w:rsid w:val="0014002B"/>
    <w:rsid w:val="00141450"/>
    <w:rsid w:val="00150662"/>
    <w:rsid w:val="00163AA1"/>
    <w:rsid w:val="00172129"/>
    <w:rsid w:val="001752E8"/>
    <w:rsid w:val="00180491"/>
    <w:rsid w:val="00180E4A"/>
    <w:rsid w:val="00183027"/>
    <w:rsid w:val="00184CF7"/>
    <w:rsid w:val="00193F2E"/>
    <w:rsid w:val="00194B28"/>
    <w:rsid w:val="0019605F"/>
    <w:rsid w:val="001A79A1"/>
    <w:rsid w:val="001B0CB5"/>
    <w:rsid w:val="001B2137"/>
    <w:rsid w:val="001B216B"/>
    <w:rsid w:val="001B2B4C"/>
    <w:rsid w:val="001B2C31"/>
    <w:rsid w:val="001B7A8A"/>
    <w:rsid w:val="001C34C6"/>
    <w:rsid w:val="001D051A"/>
    <w:rsid w:val="001D0778"/>
    <w:rsid w:val="001D7468"/>
    <w:rsid w:val="001E5836"/>
    <w:rsid w:val="001F06FA"/>
    <w:rsid w:val="001F3678"/>
    <w:rsid w:val="001F4921"/>
    <w:rsid w:val="001F7D94"/>
    <w:rsid w:val="002032B0"/>
    <w:rsid w:val="00210B08"/>
    <w:rsid w:val="002123FA"/>
    <w:rsid w:val="00212BC7"/>
    <w:rsid w:val="00217D9E"/>
    <w:rsid w:val="00220270"/>
    <w:rsid w:val="00236EBE"/>
    <w:rsid w:val="002419BA"/>
    <w:rsid w:val="00243033"/>
    <w:rsid w:val="00243045"/>
    <w:rsid w:val="00245DD3"/>
    <w:rsid w:val="00245EDC"/>
    <w:rsid w:val="00251F80"/>
    <w:rsid w:val="00253454"/>
    <w:rsid w:val="002554F5"/>
    <w:rsid w:val="002628F4"/>
    <w:rsid w:val="002823B5"/>
    <w:rsid w:val="00285DBE"/>
    <w:rsid w:val="00293F81"/>
    <w:rsid w:val="00297AF8"/>
    <w:rsid w:val="002A087F"/>
    <w:rsid w:val="002A1DE3"/>
    <w:rsid w:val="002A1E54"/>
    <w:rsid w:val="002A555E"/>
    <w:rsid w:val="002A5B69"/>
    <w:rsid w:val="002A5FE0"/>
    <w:rsid w:val="002A648D"/>
    <w:rsid w:val="002B57A4"/>
    <w:rsid w:val="002C0D03"/>
    <w:rsid w:val="002C254B"/>
    <w:rsid w:val="002C260C"/>
    <w:rsid w:val="002C3C20"/>
    <w:rsid w:val="002C4D07"/>
    <w:rsid w:val="002C5D69"/>
    <w:rsid w:val="002C7AF4"/>
    <w:rsid w:val="002C7EE5"/>
    <w:rsid w:val="002D4EC6"/>
    <w:rsid w:val="002E2C26"/>
    <w:rsid w:val="002E2DF7"/>
    <w:rsid w:val="002E6B88"/>
    <w:rsid w:val="002F5F0B"/>
    <w:rsid w:val="002F7169"/>
    <w:rsid w:val="00302B4B"/>
    <w:rsid w:val="003035F3"/>
    <w:rsid w:val="0030688A"/>
    <w:rsid w:val="00312DCE"/>
    <w:rsid w:val="00314F40"/>
    <w:rsid w:val="00316682"/>
    <w:rsid w:val="0032225F"/>
    <w:rsid w:val="00324A58"/>
    <w:rsid w:val="003273F2"/>
    <w:rsid w:val="0033222A"/>
    <w:rsid w:val="003401C9"/>
    <w:rsid w:val="00344077"/>
    <w:rsid w:val="00344847"/>
    <w:rsid w:val="0035499A"/>
    <w:rsid w:val="003614EB"/>
    <w:rsid w:val="00361EFF"/>
    <w:rsid w:val="00362F28"/>
    <w:rsid w:val="00364A42"/>
    <w:rsid w:val="00371980"/>
    <w:rsid w:val="00374599"/>
    <w:rsid w:val="00376684"/>
    <w:rsid w:val="003823DE"/>
    <w:rsid w:val="00391343"/>
    <w:rsid w:val="00394639"/>
    <w:rsid w:val="003A087E"/>
    <w:rsid w:val="003B4572"/>
    <w:rsid w:val="003B52F8"/>
    <w:rsid w:val="003B5BE4"/>
    <w:rsid w:val="003C017E"/>
    <w:rsid w:val="003C24A4"/>
    <w:rsid w:val="003C29EC"/>
    <w:rsid w:val="003C685D"/>
    <w:rsid w:val="003D1567"/>
    <w:rsid w:val="003E01B8"/>
    <w:rsid w:val="003E394A"/>
    <w:rsid w:val="003E44C9"/>
    <w:rsid w:val="003F20B3"/>
    <w:rsid w:val="00403BC9"/>
    <w:rsid w:val="00403BED"/>
    <w:rsid w:val="00404F8E"/>
    <w:rsid w:val="00405EFD"/>
    <w:rsid w:val="004104AF"/>
    <w:rsid w:val="00412CDF"/>
    <w:rsid w:val="004145C0"/>
    <w:rsid w:val="0042250F"/>
    <w:rsid w:val="00435765"/>
    <w:rsid w:val="004379E0"/>
    <w:rsid w:val="00441085"/>
    <w:rsid w:val="00441859"/>
    <w:rsid w:val="004469AC"/>
    <w:rsid w:val="004557FC"/>
    <w:rsid w:val="00460365"/>
    <w:rsid w:val="00472344"/>
    <w:rsid w:val="00472C1D"/>
    <w:rsid w:val="00485275"/>
    <w:rsid w:val="00485621"/>
    <w:rsid w:val="00485D92"/>
    <w:rsid w:val="004922A8"/>
    <w:rsid w:val="00492318"/>
    <w:rsid w:val="0049382A"/>
    <w:rsid w:val="004A11EA"/>
    <w:rsid w:val="004A2595"/>
    <w:rsid w:val="004A358E"/>
    <w:rsid w:val="004A372D"/>
    <w:rsid w:val="004A4BFB"/>
    <w:rsid w:val="004B65D1"/>
    <w:rsid w:val="004B694F"/>
    <w:rsid w:val="004C00EA"/>
    <w:rsid w:val="004D3CFF"/>
    <w:rsid w:val="004D5345"/>
    <w:rsid w:val="004E4142"/>
    <w:rsid w:val="004F31EE"/>
    <w:rsid w:val="005049C4"/>
    <w:rsid w:val="0050687D"/>
    <w:rsid w:val="00506C47"/>
    <w:rsid w:val="00516CA9"/>
    <w:rsid w:val="00521E2D"/>
    <w:rsid w:val="00522F6C"/>
    <w:rsid w:val="00526496"/>
    <w:rsid w:val="005317D5"/>
    <w:rsid w:val="00536202"/>
    <w:rsid w:val="00547D5F"/>
    <w:rsid w:val="00552FDB"/>
    <w:rsid w:val="005605E2"/>
    <w:rsid w:val="00575856"/>
    <w:rsid w:val="005771AC"/>
    <w:rsid w:val="0058545F"/>
    <w:rsid w:val="00590AB7"/>
    <w:rsid w:val="00591C2F"/>
    <w:rsid w:val="005A0141"/>
    <w:rsid w:val="005A2B87"/>
    <w:rsid w:val="005A6327"/>
    <w:rsid w:val="005B0EB0"/>
    <w:rsid w:val="005B3E50"/>
    <w:rsid w:val="005B40A0"/>
    <w:rsid w:val="005B779F"/>
    <w:rsid w:val="005D07A6"/>
    <w:rsid w:val="005D1CA4"/>
    <w:rsid w:val="005D2D86"/>
    <w:rsid w:val="005D37BB"/>
    <w:rsid w:val="005D4D08"/>
    <w:rsid w:val="005E4759"/>
    <w:rsid w:val="0060266F"/>
    <w:rsid w:val="00602B74"/>
    <w:rsid w:val="00606B78"/>
    <w:rsid w:val="00606DB9"/>
    <w:rsid w:val="006225F1"/>
    <w:rsid w:val="006256F3"/>
    <w:rsid w:val="006323AD"/>
    <w:rsid w:val="00632ED5"/>
    <w:rsid w:val="00633B22"/>
    <w:rsid w:val="006340D3"/>
    <w:rsid w:val="006403D9"/>
    <w:rsid w:val="00641B0C"/>
    <w:rsid w:val="00651872"/>
    <w:rsid w:val="00653072"/>
    <w:rsid w:val="00657949"/>
    <w:rsid w:val="0066167F"/>
    <w:rsid w:val="00663089"/>
    <w:rsid w:val="00663A2C"/>
    <w:rsid w:val="00667947"/>
    <w:rsid w:val="00672B71"/>
    <w:rsid w:val="00673BAB"/>
    <w:rsid w:val="00674125"/>
    <w:rsid w:val="006756C1"/>
    <w:rsid w:val="00676C2F"/>
    <w:rsid w:val="00680B1B"/>
    <w:rsid w:val="00685ECF"/>
    <w:rsid w:val="006908CC"/>
    <w:rsid w:val="006946FC"/>
    <w:rsid w:val="00696977"/>
    <w:rsid w:val="006A2623"/>
    <w:rsid w:val="006B0C76"/>
    <w:rsid w:val="006B730C"/>
    <w:rsid w:val="006C1C2D"/>
    <w:rsid w:val="006C36FE"/>
    <w:rsid w:val="006C606E"/>
    <w:rsid w:val="006C6E06"/>
    <w:rsid w:val="006C7C91"/>
    <w:rsid w:val="006C7EE4"/>
    <w:rsid w:val="006D1E82"/>
    <w:rsid w:val="006D2C08"/>
    <w:rsid w:val="006D490C"/>
    <w:rsid w:val="006D6DEA"/>
    <w:rsid w:val="006E221E"/>
    <w:rsid w:val="006F05A8"/>
    <w:rsid w:val="006F20B9"/>
    <w:rsid w:val="006F2B0E"/>
    <w:rsid w:val="006F3B33"/>
    <w:rsid w:val="006F4B32"/>
    <w:rsid w:val="006F4F63"/>
    <w:rsid w:val="006F6B55"/>
    <w:rsid w:val="006F7155"/>
    <w:rsid w:val="006F72A0"/>
    <w:rsid w:val="007057B1"/>
    <w:rsid w:val="00705D5E"/>
    <w:rsid w:val="00707CC9"/>
    <w:rsid w:val="00710B9B"/>
    <w:rsid w:val="00712ABC"/>
    <w:rsid w:val="007130A8"/>
    <w:rsid w:val="007158D4"/>
    <w:rsid w:val="00716FD7"/>
    <w:rsid w:val="007232CE"/>
    <w:rsid w:val="0072436E"/>
    <w:rsid w:val="00725AB0"/>
    <w:rsid w:val="00727F21"/>
    <w:rsid w:val="00743489"/>
    <w:rsid w:val="0075167D"/>
    <w:rsid w:val="00765618"/>
    <w:rsid w:val="00781FC7"/>
    <w:rsid w:val="00787FDC"/>
    <w:rsid w:val="00790F00"/>
    <w:rsid w:val="007950D7"/>
    <w:rsid w:val="007A1B40"/>
    <w:rsid w:val="007A5E08"/>
    <w:rsid w:val="007B168E"/>
    <w:rsid w:val="007C1C97"/>
    <w:rsid w:val="007C50A0"/>
    <w:rsid w:val="007D0EDE"/>
    <w:rsid w:val="007D1E6E"/>
    <w:rsid w:val="007D3140"/>
    <w:rsid w:val="007D4839"/>
    <w:rsid w:val="007D4E15"/>
    <w:rsid w:val="007D69D7"/>
    <w:rsid w:val="007E1656"/>
    <w:rsid w:val="007E1BC5"/>
    <w:rsid w:val="007E4B01"/>
    <w:rsid w:val="007E4B97"/>
    <w:rsid w:val="007F11D8"/>
    <w:rsid w:val="008020DC"/>
    <w:rsid w:val="0080660B"/>
    <w:rsid w:val="0081565B"/>
    <w:rsid w:val="008220BB"/>
    <w:rsid w:val="008236C7"/>
    <w:rsid w:val="0082596D"/>
    <w:rsid w:val="008266B4"/>
    <w:rsid w:val="0083234A"/>
    <w:rsid w:val="008355F7"/>
    <w:rsid w:val="00836065"/>
    <w:rsid w:val="0084258D"/>
    <w:rsid w:val="00857401"/>
    <w:rsid w:val="0085776C"/>
    <w:rsid w:val="00863B9E"/>
    <w:rsid w:val="008722F1"/>
    <w:rsid w:val="008745C4"/>
    <w:rsid w:val="00874AF5"/>
    <w:rsid w:val="0088353E"/>
    <w:rsid w:val="008910CC"/>
    <w:rsid w:val="0089125F"/>
    <w:rsid w:val="008943C6"/>
    <w:rsid w:val="008948CF"/>
    <w:rsid w:val="008A3B69"/>
    <w:rsid w:val="008B14F9"/>
    <w:rsid w:val="008B66A7"/>
    <w:rsid w:val="008B703F"/>
    <w:rsid w:val="008C1165"/>
    <w:rsid w:val="008C303B"/>
    <w:rsid w:val="008C5DEF"/>
    <w:rsid w:val="008C6E60"/>
    <w:rsid w:val="008D2D3B"/>
    <w:rsid w:val="008D7EA9"/>
    <w:rsid w:val="008D7FDE"/>
    <w:rsid w:val="008E4E03"/>
    <w:rsid w:val="008E4EC0"/>
    <w:rsid w:val="008E7D09"/>
    <w:rsid w:val="008F2985"/>
    <w:rsid w:val="008F6583"/>
    <w:rsid w:val="00900E55"/>
    <w:rsid w:val="00901762"/>
    <w:rsid w:val="00901DBD"/>
    <w:rsid w:val="009035F0"/>
    <w:rsid w:val="00904435"/>
    <w:rsid w:val="009066FE"/>
    <w:rsid w:val="00910B99"/>
    <w:rsid w:val="00912E9B"/>
    <w:rsid w:val="00913744"/>
    <w:rsid w:val="00927DE2"/>
    <w:rsid w:val="00927EA1"/>
    <w:rsid w:val="00933AAF"/>
    <w:rsid w:val="009372E8"/>
    <w:rsid w:val="00937904"/>
    <w:rsid w:val="0094008B"/>
    <w:rsid w:val="00940303"/>
    <w:rsid w:val="00941791"/>
    <w:rsid w:val="00943F41"/>
    <w:rsid w:val="00944461"/>
    <w:rsid w:val="0094455F"/>
    <w:rsid w:val="00946AFF"/>
    <w:rsid w:val="009514B3"/>
    <w:rsid w:val="00973F12"/>
    <w:rsid w:val="00976248"/>
    <w:rsid w:val="0098014D"/>
    <w:rsid w:val="00981E2E"/>
    <w:rsid w:val="00983EA7"/>
    <w:rsid w:val="009864C1"/>
    <w:rsid w:val="00993070"/>
    <w:rsid w:val="00993361"/>
    <w:rsid w:val="00993975"/>
    <w:rsid w:val="00994C9B"/>
    <w:rsid w:val="009A1104"/>
    <w:rsid w:val="009A12E8"/>
    <w:rsid w:val="009A6122"/>
    <w:rsid w:val="009B2A77"/>
    <w:rsid w:val="009C6432"/>
    <w:rsid w:val="009C7C1B"/>
    <w:rsid w:val="009D4FA8"/>
    <w:rsid w:val="009D535E"/>
    <w:rsid w:val="009D5478"/>
    <w:rsid w:val="009E0E2B"/>
    <w:rsid w:val="009E32AA"/>
    <w:rsid w:val="009F0B8C"/>
    <w:rsid w:val="009F0CF0"/>
    <w:rsid w:val="009F1BA5"/>
    <w:rsid w:val="009F4513"/>
    <w:rsid w:val="009F7532"/>
    <w:rsid w:val="00A02FB8"/>
    <w:rsid w:val="00A07F9F"/>
    <w:rsid w:val="00A11919"/>
    <w:rsid w:val="00A13039"/>
    <w:rsid w:val="00A1340D"/>
    <w:rsid w:val="00A1788B"/>
    <w:rsid w:val="00A21121"/>
    <w:rsid w:val="00A23373"/>
    <w:rsid w:val="00A251B0"/>
    <w:rsid w:val="00A2750F"/>
    <w:rsid w:val="00A30197"/>
    <w:rsid w:val="00A414C4"/>
    <w:rsid w:val="00A42785"/>
    <w:rsid w:val="00A43F1F"/>
    <w:rsid w:val="00A5533E"/>
    <w:rsid w:val="00A64632"/>
    <w:rsid w:val="00A6761F"/>
    <w:rsid w:val="00A67DD0"/>
    <w:rsid w:val="00A70AB1"/>
    <w:rsid w:val="00A767A8"/>
    <w:rsid w:val="00A7746D"/>
    <w:rsid w:val="00A83643"/>
    <w:rsid w:val="00AA53CA"/>
    <w:rsid w:val="00AB707E"/>
    <w:rsid w:val="00AD0E44"/>
    <w:rsid w:val="00AD33A3"/>
    <w:rsid w:val="00AD467C"/>
    <w:rsid w:val="00AE32F6"/>
    <w:rsid w:val="00AE4EE8"/>
    <w:rsid w:val="00AE4F62"/>
    <w:rsid w:val="00AF2B0D"/>
    <w:rsid w:val="00B1432E"/>
    <w:rsid w:val="00B172A4"/>
    <w:rsid w:val="00B21601"/>
    <w:rsid w:val="00B21826"/>
    <w:rsid w:val="00B2444F"/>
    <w:rsid w:val="00B250D1"/>
    <w:rsid w:val="00B34441"/>
    <w:rsid w:val="00B36EB5"/>
    <w:rsid w:val="00B3713E"/>
    <w:rsid w:val="00B37CAE"/>
    <w:rsid w:val="00B40118"/>
    <w:rsid w:val="00B406B7"/>
    <w:rsid w:val="00B4103D"/>
    <w:rsid w:val="00B43FDE"/>
    <w:rsid w:val="00B472EE"/>
    <w:rsid w:val="00B50DAE"/>
    <w:rsid w:val="00B51592"/>
    <w:rsid w:val="00B53F05"/>
    <w:rsid w:val="00B626D5"/>
    <w:rsid w:val="00B66731"/>
    <w:rsid w:val="00B70179"/>
    <w:rsid w:val="00B80B3C"/>
    <w:rsid w:val="00B83D1E"/>
    <w:rsid w:val="00B86608"/>
    <w:rsid w:val="00B86C59"/>
    <w:rsid w:val="00B909BA"/>
    <w:rsid w:val="00B97697"/>
    <w:rsid w:val="00BA17F9"/>
    <w:rsid w:val="00BA3426"/>
    <w:rsid w:val="00BA79A6"/>
    <w:rsid w:val="00BB0DCE"/>
    <w:rsid w:val="00BB52D3"/>
    <w:rsid w:val="00BB7A1D"/>
    <w:rsid w:val="00BC29E0"/>
    <w:rsid w:val="00BC2E51"/>
    <w:rsid w:val="00BC3662"/>
    <w:rsid w:val="00BC4715"/>
    <w:rsid w:val="00BC7E3C"/>
    <w:rsid w:val="00BD1049"/>
    <w:rsid w:val="00BD1635"/>
    <w:rsid w:val="00BD4506"/>
    <w:rsid w:val="00BE51AD"/>
    <w:rsid w:val="00BE594D"/>
    <w:rsid w:val="00BF11D8"/>
    <w:rsid w:val="00BF4DAC"/>
    <w:rsid w:val="00BF69B3"/>
    <w:rsid w:val="00BF7961"/>
    <w:rsid w:val="00C00EF1"/>
    <w:rsid w:val="00C01FB1"/>
    <w:rsid w:val="00C04CEF"/>
    <w:rsid w:val="00C12F22"/>
    <w:rsid w:val="00C135C9"/>
    <w:rsid w:val="00C23D34"/>
    <w:rsid w:val="00C30EDA"/>
    <w:rsid w:val="00C32F44"/>
    <w:rsid w:val="00C3472B"/>
    <w:rsid w:val="00C35538"/>
    <w:rsid w:val="00C35DEB"/>
    <w:rsid w:val="00C37840"/>
    <w:rsid w:val="00C445CD"/>
    <w:rsid w:val="00C46E3B"/>
    <w:rsid w:val="00C53460"/>
    <w:rsid w:val="00C55F12"/>
    <w:rsid w:val="00C57C1C"/>
    <w:rsid w:val="00C57D90"/>
    <w:rsid w:val="00C6075F"/>
    <w:rsid w:val="00C63B80"/>
    <w:rsid w:val="00C63D51"/>
    <w:rsid w:val="00C65D04"/>
    <w:rsid w:val="00C72538"/>
    <w:rsid w:val="00C73563"/>
    <w:rsid w:val="00C73F1F"/>
    <w:rsid w:val="00C819A8"/>
    <w:rsid w:val="00C82A58"/>
    <w:rsid w:val="00C8498F"/>
    <w:rsid w:val="00C86743"/>
    <w:rsid w:val="00C96548"/>
    <w:rsid w:val="00CA1AF4"/>
    <w:rsid w:val="00CA60C1"/>
    <w:rsid w:val="00CB0177"/>
    <w:rsid w:val="00CB0A5A"/>
    <w:rsid w:val="00CC56E4"/>
    <w:rsid w:val="00CE5013"/>
    <w:rsid w:val="00CE7233"/>
    <w:rsid w:val="00CF2ADD"/>
    <w:rsid w:val="00CF3A62"/>
    <w:rsid w:val="00D06568"/>
    <w:rsid w:val="00D14568"/>
    <w:rsid w:val="00D20424"/>
    <w:rsid w:val="00D21509"/>
    <w:rsid w:val="00D2454A"/>
    <w:rsid w:val="00D2599C"/>
    <w:rsid w:val="00D26352"/>
    <w:rsid w:val="00D31320"/>
    <w:rsid w:val="00D319BB"/>
    <w:rsid w:val="00D36516"/>
    <w:rsid w:val="00D36F6E"/>
    <w:rsid w:val="00D40212"/>
    <w:rsid w:val="00D426AA"/>
    <w:rsid w:val="00D511B6"/>
    <w:rsid w:val="00D513B4"/>
    <w:rsid w:val="00D52278"/>
    <w:rsid w:val="00D6337D"/>
    <w:rsid w:val="00D64F80"/>
    <w:rsid w:val="00D76F94"/>
    <w:rsid w:val="00D84040"/>
    <w:rsid w:val="00D8536F"/>
    <w:rsid w:val="00D87889"/>
    <w:rsid w:val="00D970F0"/>
    <w:rsid w:val="00D97818"/>
    <w:rsid w:val="00DA72CB"/>
    <w:rsid w:val="00DB18DC"/>
    <w:rsid w:val="00DB3313"/>
    <w:rsid w:val="00DB53EC"/>
    <w:rsid w:val="00DC0607"/>
    <w:rsid w:val="00DC42B7"/>
    <w:rsid w:val="00DC7EBB"/>
    <w:rsid w:val="00DC7FFA"/>
    <w:rsid w:val="00DD010E"/>
    <w:rsid w:val="00DD2937"/>
    <w:rsid w:val="00DD48F3"/>
    <w:rsid w:val="00DD5D1F"/>
    <w:rsid w:val="00DD699E"/>
    <w:rsid w:val="00DD6D68"/>
    <w:rsid w:val="00DE58CD"/>
    <w:rsid w:val="00DF5AC0"/>
    <w:rsid w:val="00DF7A0F"/>
    <w:rsid w:val="00DF7D6B"/>
    <w:rsid w:val="00E01C21"/>
    <w:rsid w:val="00E05049"/>
    <w:rsid w:val="00E10992"/>
    <w:rsid w:val="00E10BF8"/>
    <w:rsid w:val="00E14922"/>
    <w:rsid w:val="00E17C68"/>
    <w:rsid w:val="00E22584"/>
    <w:rsid w:val="00E267BA"/>
    <w:rsid w:val="00E270DA"/>
    <w:rsid w:val="00E278A3"/>
    <w:rsid w:val="00E341A0"/>
    <w:rsid w:val="00E351F6"/>
    <w:rsid w:val="00E40F2B"/>
    <w:rsid w:val="00E412B3"/>
    <w:rsid w:val="00E52277"/>
    <w:rsid w:val="00E64487"/>
    <w:rsid w:val="00E654B6"/>
    <w:rsid w:val="00E67374"/>
    <w:rsid w:val="00E67F98"/>
    <w:rsid w:val="00E727B6"/>
    <w:rsid w:val="00E72ECC"/>
    <w:rsid w:val="00E73356"/>
    <w:rsid w:val="00E7497C"/>
    <w:rsid w:val="00E80B64"/>
    <w:rsid w:val="00E86C23"/>
    <w:rsid w:val="00E86FAF"/>
    <w:rsid w:val="00E926CB"/>
    <w:rsid w:val="00E92742"/>
    <w:rsid w:val="00E92B67"/>
    <w:rsid w:val="00E96C9D"/>
    <w:rsid w:val="00EA5440"/>
    <w:rsid w:val="00EA698F"/>
    <w:rsid w:val="00EB3725"/>
    <w:rsid w:val="00EB469C"/>
    <w:rsid w:val="00EC041D"/>
    <w:rsid w:val="00ED098A"/>
    <w:rsid w:val="00EE77AE"/>
    <w:rsid w:val="00EF3E2C"/>
    <w:rsid w:val="00EF5BD3"/>
    <w:rsid w:val="00F0040A"/>
    <w:rsid w:val="00F02D9B"/>
    <w:rsid w:val="00F07C5F"/>
    <w:rsid w:val="00F10B93"/>
    <w:rsid w:val="00F1475F"/>
    <w:rsid w:val="00F1523D"/>
    <w:rsid w:val="00F16641"/>
    <w:rsid w:val="00F2111C"/>
    <w:rsid w:val="00F269B5"/>
    <w:rsid w:val="00F35495"/>
    <w:rsid w:val="00F37CAD"/>
    <w:rsid w:val="00F441EE"/>
    <w:rsid w:val="00F45DAE"/>
    <w:rsid w:val="00F50E89"/>
    <w:rsid w:val="00F53E3B"/>
    <w:rsid w:val="00F540B7"/>
    <w:rsid w:val="00F56DE8"/>
    <w:rsid w:val="00F61EA1"/>
    <w:rsid w:val="00F805F1"/>
    <w:rsid w:val="00F83E04"/>
    <w:rsid w:val="00F84628"/>
    <w:rsid w:val="00F8581E"/>
    <w:rsid w:val="00F86B83"/>
    <w:rsid w:val="00F90A81"/>
    <w:rsid w:val="00F9655F"/>
    <w:rsid w:val="00F96B85"/>
    <w:rsid w:val="00F97559"/>
    <w:rsid w:val="00FA24A9"/>
    <w:rsid w:val="00FA5ACF"/>
    <w:rsid w:val="00FB1C6C"/>
    <w:rsid w:val="00FB1FEE"/>
    <w:rsid w:val="00FB3704"/>
    <w:rsid w:val="00FB6A2B"/>
    <w:rsid w:val="00FB6B39"/>
    <w:rsid w:val="00FB74D4"/>
    <w:rsid w:val="00FC4446"/>
    <w:rsid w:val="00FD4818"/>
    <w:rsid w:val="00FD520D"/>
    <w:rsid w:val="00FD6324"/>
    <w:rsid w:val="00FD6AF8"/>
    <w:rsid w:val="00FD7051"/>
    <w:rsid w:val="00FE1CDE"/>
    <w:rsid w:val="00FE2E63"/>
    <w:rsid w:val="00FE3B9B"/>
    <w:rsid w:val="00FE4DF4"/>
    <w:rsid w:val="00FE6160"/>
    <w:rsid w:val="00FE67F9"/>
    <w:rsid w:val="00FF5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D0F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6FD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pPr>
  </w:style>
  <w:style w:type="character" w:customStyle="1" w:styleId="FooterChar">
    <w:name w:val="Footer Char"/>
    <w:basedOn w:val="DefaultParagraphFont"/>
    <w:link w:val="Footer"/>
    <w:uiPriority w:val="99"/>
    <w:rsid w:val="00FA5ACF"/>
  </w:style>
  <w:style w:type="paragraph" w:customStyle="1" w:styleId="times">
    <w:name w:val="times"/>
    <w:basedOn w:val="Normal"/>
    <w:rsid w:val="00716FD7"/>
    <w:rPr>
      <w:rFonts w:ascii="Monaco" w:eastAsia="Times New Roman" w:hAnsi="Monaco" w:cs="Times New Roman"/>
      <w:sz w:val="24"/>
      <w:szCs w:val="20"/>
    </w:rPr>
  </w:style>
  <w:style w:type="character" w:styleId="Hyperlink">
    <w:name w:val="Hyperlink"/>
    <w:basedOn w:val="DefaultParagraphFont"/>
    <w:uiPriority w:val="99"/>
    <w:unhideWhenUsed/>
    <w:rsid w:val="00716FD7"/>
    <w:rPr>
      <w:color w:val="0563C1" w:themeColor="hyperlink"/>
      <w:u w:val="single"/>
    </w:rPr>
  </w:style>
  <w:style w:type="character" w:styleId="CommentReference">
    <w:name w:val="annotation reference"/>
    <w:basedOn w:val="DefaultParagraphFont"/>
    <w:uiPriority w:val="99"/>
    <w:semiHidden/>
    <w:unhideWhenUsed/>
    <w:rsid w:val="00485275"/>
    <w:rPr>
      <w:sz w:val="16"/>
      <w:szCs w:val="16"/>
    </w:rPr>
  </w:style>
  <w:style w:type="paragraph" w:styleId="CommentText">
    <w:name w:val="annotation text"/>
    <w:basedOn w:val="Normal"/>
    <w:link w:val="CommentTextChar"/>
    <w:uiPriority w:val="99"/>
    <w:semiHidden/>
    <w:unhideWhenUsed/>
    <w:rsid w:val="00485275"/>
    <w:rPr>
      <w:sz w:val="20"/>
      <w:szCs w:val="20"/>
    </w:rPr>
  </w:style>
  <w:style w:type="character" w:customStyle="1" w:styleId="CommentTextChar">
    <w:name w:val="Comment Text Char"/>
    <w:basedOn w:val="DefaultParagraphFont"/>
    <w:link w:val="CommentText"/>
    <w:uiPriority w:val="99"/>
    <w:semiHidden/>
    <w:rsid w:val="00485275"/>
    <w:rPr>
      <w:sz w:val="20"/>
      <w:szCs w:val="20"/>
    </w:rPr>
  </w:style>
  <w:style w:type="paragraph" w:styleId="CommentSubject">
    <w:name w:val="annotation subject"/>
    <w:basedOn w:val="CommentText"/>
    <w:next w:val="CommentText"/>
    <w:link w:val="CommentSubjectChar"/>
    <w:uiPriority w:val="99"/>
    <w:semiHidden/>
    <w:unhideWhenUsed/>
    <w:rsid w:val="00485275"/>
    <w:rPr>
      <w:b/>
      <w:bCs/>
    </w:rPr>
  </w:style>
  <w:style w:type="character" w:customStyle="1" w:styleId="CommentSubjectChar">
    <w:name w:val="Comment Subject Char"/>
    <w:basedOn w:val="CommentTextChar"/>
    <w:link w:val="CommentSubject"/>
    <w:uiPriority w:val="99"/>
    <w:semiHidden/>
    <w:rsid w:val="0048527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6FD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pPr>
  </w:style>
  <w:style w:type="character" w:customStyle="1" w:styleId="FooterChar">
    <w:name w:val="Footer Char"/>
    <w:basedOn w:val="DefaultParagraphFont"/>
    <w:link w:val="Footer"/>
    <w:uiPriority w:val="99"/>
    <w:rsid w:val="00FA5ACF"/>
  </w:style>
  <w:style w:type="paragraph" w:customStyle="1" w:styleId="times">
    <w:name w:val="times"/>
    <w:basedOn w:val="Normal"/>
    <w:rsid w:val="00716FD7"/>
    <w:rPr>
      <w:rFonts w:ascii="Monaco" w:eastAsia="Times New Roman" w:hAnsi="Monaco" w:cs="Times New Roman"/>
      <w:sz w:val="24"/>
      <w:szCs w:val="20"/>
    </w:rPr>
  </w:style>
  <w:style w:type="character" w:styleId="Hyperlink">
    <w:name w:val="Hyperlink"/>
    <w:basedOn w:val="DefaultParagraphFont"/>
    <w:uiPriority w:val="99"/>
    <w:unhideWhenUsed/>
    <w:rsid w:val="00716FD7"/>
    <w:rPr>
      <w:color w:val="0563C1" w:themeColor="hyperlink"/>
      <w:u w:val="single"/>
    </w:rPr>
  </w:style>
  <w:style w:type="character" w:styleId="CommentReference">
    <w:name w:val="annotation reference"/>
    <w:basedOn w:val="DefaultParagraphFont"/>
    <w:uiPriority w:val="99"/>
    <w:semiHidden/>
    <w:unhideWhenUsed/>
    <w:rsid w:val="00485275"/>
    <w:rPr>
      <w:sz w:val="16"/>
      <w:szCs w:val="16"/>
    </w:rPr>
  </w:style>
  <w:style w:type="paragraph" w:styleId="CommentText">
    <w:name w:val="annotation text"/>
    <w:basedOn w:val="Normal"/>
    <w:link w:val="CommentTextChar"/>
    <w:uiPriority w:val="99"/>
    <w:semiHidden/>
    <w:unhideWhenUsed/>
    <w:rsid w:val="00485275"/>
    <w:rPr>
      <w:sz w:val="20"/>
      <w:szCs w:val="20"/>
    </w:rPr>
  </w:style>
  <w:style w:type="character" w:customStyle="1" w:styleId="CommentTextChar">
    <w:name w:val="Comment Text Char"/>
    <w:basedOn w:val="DefaultParagraphFont"/>
    <w:link w:val="CommentText"/>
    <w:uiPriority w:val="99"/>
    <w:semiHidden/>
    <w:rsid w:val="00485275"/>
    <w:rPr>
      <w:sz w:val="20"/>
      <w:szCs w:val="20"/>
    </w:rPr>
  </w:style>
  <w:style w:type="paragraph" w:styleId="CommentSubject">
    <w:name w:val="annotation subject"/>
    <w:basedOn w:val="CommentText"/>
    <w:next w:val="CommentText"/>
    <w:link w:val="CommentSubjectChar"/>
    <w:uiPriority w:val="99"/>
    <w:semiHidden/>
    <w:unhideWhenUsed/>
    <w:rsid w:val="00485275"/>
    <w:rPr>
      <w:b/>
      <w:bCs/>
    </w:rPr>
  </w:style>
  <w:style w:type="character" w:customStyle="1" w:styleId="CommentSubjectChar">
    <w:name w:val="Comment Subject Char"/>
    <w:basedOn w:val="CommentTextChar"/>
    <w:link w:val="CommentSubject"/>
    <w:uiPriority w:val="99"/>
    <w:semiHidden/>
    <w:rsid w:val="004852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2447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acybuildingsolutions.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legacybuildingsolutions.com" TargetMode="External"/><Relationship Id="rId4" Type="http://schemas.openxmlformats.org/officeDocument/2006/relationships/settings" Target="settings.xml"/><Relationship Id="rId9" Type="http://schemas.openxmlformats.org/officeDocument/2006/relationships/hyperlink" Target="http://www.legacybuildingsolutions.com/industries/athletics-sports" TargetMode="External"/><Relationship Id="rId14" Type="http://schemas.microsoft.com/office/2011/relationships/commentsExtended" Target="commentsExtended.xml"/></Relationships>
</file>

<file path=word/_rels/header1.xml.rels><?xml version="1.0" encoding="UTF-8" standalone="yes"?>
<Relationships xmlns="http://schemas.openxmlformats.org/package/2006/relationships"><Relationship Id="rId3" Type="http://schemas.openxmlformats.org/officeDocument/2006/relationships/hyperlink" Target="http://www.LegacyBuildingSolutions.com/"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http://www.LegacyBuildingSolutions.com/" TargetMode="External"/><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2C6BC-E4BB-44F5-9F0A-1B72D9AD5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cy BS</dc:creator>
  <cp:lastModifiedBy>Juliet  Brambrink</cp:lastModifiedBy>
  <cp:revision>3</cp:revision>
  <cp:lastPrinted>2016-08-04T14:42:00Z</cp:lastPrinted>
  <dcterms:created xsi:type="dcterms:W3CDTF">2016-09-19T21:29:00Z</dcterms:created>
  <dcterms:modified xsi:type="dcterms:W3CDTF">2016-09-20T21:28:00Z</dcterms:modified>
</cp:coreProperties>
</file>